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comes in HFrEF vs HFpEF in Patients with Iron Deficiency Anemia</w:t>
      </w:r>
    </w:p>
    <w:p>
      <w:pPr>
        <w:pStyle w:val="Author"/>
      </w:pPr>
      <w:r>
        <w:t xml:space="preserve">Eliza Aisha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Iron deficiency anemi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F Categories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Heart failure with reduced ejection fraction</w:t>
      </w:r>
    </w:p>
    <w:p>
      <w:pPr>
        <w:numPr>
          <w:ilvl w:val="1"/>
          <w:numId w:val="1002"/>
        </w:numPr>
      </w:pPr>
      <w:r>
        <w:t xml:space="preserve">Heart failure with preserved ejection frac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CD Cod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HFrEF = I50.2 and I50.4</w:t>
      </w:r>
    </w:p>
    <w:p>
      <w:pPr>
        <w:pStyle w:val="Compact"/>
        <w:numPr>
          <w:ilvl w:val="1"/>
          <w:numId w:val="1003"/>
        </w:numPr>
      </w:pPr>
      <w:r>
        <w:t xml:space="preserve">HFpEF = I50.3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preserv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0,8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reduc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5,4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,21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74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65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,65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,99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,35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1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9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21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9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30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57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2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5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9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4 (1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1 (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82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18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74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6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1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42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15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05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71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02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755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0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1,755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,79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,35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8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58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8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47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,66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4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15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45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,29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82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15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6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,72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28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,00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85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6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55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82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,7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5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1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54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57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73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24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78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54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80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9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56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80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31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5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6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99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7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preserv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0,8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reduc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5,4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9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9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877 (98,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846 (156,5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Start w:id="23" w:name="multivariable-logistic-regression"/>
    <w:p>
      <w:pPr>
        <w:pStyle w:val="Heading3"/>
      </w:pPr>
      <w:r>
        <w:t xml:space="preserve">Multivariable Logistic Regression:</w:t>
      </w:r>
    </w:p>
    <w:bookmarkStart w:id="22" w:name="all-cause-mortality"/>
    <w:p>
      <w:pPr>
        <w:pStyle w:val="Heading4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,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2"/>
    <w:bookmarkEnd w:id="23"/>
    <w:bookmarkStart w:id="26" w:name="multivariable-linear-regression"/>
    <w:p>
      <w:pPr>
        <w:pStyle w:val="Heading3"/>
      </w:pPr>
      <w:r>
        <w:t xml:space="preserve">Multivariable Linear Regression:</w:t>
      </w:r>
    </w:p>
    <w:bookmarkStart w:id="24" w:name="length-of-stay"/>
    <w:p>
      <w:pPr>
        <w:pStyle w:val="Heading4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, 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9, 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8, 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0, 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4"/>
    <w:bookmarkStart w:id="25" w:name="inflation-adjusted-total-charge"/>
    <w:p>
      <w:pPr>
        <w:pStyle w:val="Heading4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96, 14,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28, -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54, 7,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94, 25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35, 2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95, 24,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737, -7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158, 40,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53, 7,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062, 1,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4, 4,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60, 13,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850, -4,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880, -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235, 3,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97, 26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48, 14,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081, 46,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882, 2,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29, -1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29, 2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51, 11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508, -7,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7, 15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259, -3,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, 5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00, 23,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8, 3,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697, -1,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351, -12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912, -10,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222, 44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105, -14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comes in HFrEF vs HFpEF in Patients with Iron Deficiency Anemia</dc:title>
  <dc:creator>Eliza Aisha</dc:creator>
  <cp:keywords/>
  <dcterms:created xsi:type="dcterms:W3CDTF">2025-04-26T14:54:19Z</dcterms:created>
  <dcterms:modified xsi:type="dcterms:W3CDTF">2025-04-26T14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